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Default="00F4778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lano de </w:t>
      </w:r>
      <w:proofErr w:type="spellStart"/>
      <w:r>
        <w:rPr>
          <w:sz w:val="28"/>
          <w:szCs w:val="28"/>
          <w:lang w:val="en-US"/>
        </w:rPr>
        <w:t>investigação</w:t>
      </w:r>
      <w:proofErr w:type="spellEnd"/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9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>E</w:t>
      </w:r>
      <w:r w:rsidRPr="008646A7">
        <w:rPr>
          <w:sz w:val="24"/>
          <w:szCs w:val="24"/>
        </w:rPr>
        <w:t xml:space="preserve">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1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3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</w:t>
      </w:r>
      <w:r w:rsidR="00960660" w:rsidRPr="00960660">
        <w:rPr>
          <w:sz w:val="24"/>
          <w:szCs w:val="24"/>
        </w:rPr>
        <w:t>sustentados</w:t>
      </w:r>
      <w:r w:rsidR="00960660" w:rsidRPr="00960660">
        <w:rPr>
          <w:sz w:val="24"/>
          <w:szCs w:val="24"/>
        </w:rPr>
        <w:t xml:space="preserve">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6EE96998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E IDEAÇÃO SUICIDA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668C2814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, suicídi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</w:t>
      </w:r>
      <w:r w:rsidRPr="001F1399">
        <w:rPr>
          <w:sz w:val="24"/>
          <w:szCs w:val="24"/>
        </w:rPr>
        <w:t xml:space="preserve">ar </w:t>
      </w:r>
      <w:r w:rsidRPr="001F1399">
        <w:rPr>
          <w:sz w:val="24"/>
          <w:szCs w:val="24"/>
        </w:rPr>
        <w:t>um jogo digital com um</w:t>
      </w:r>
      <w:r w:rsidRPr="001F1399">
        <w:rPr>
          <w:sz w:val="24"/>
          <w:szCs w:val="24"/>
        </w:rPr>
        <w:t>a</w:t>
      </w:r>
      <w:r w:rsidRPr="001F1399">
        <w:rPr>
          <w:sz w:val="24"/>
          <w:szCs w:val="24"/>
        </w:rPr>
        <w:t xml:space="preserve"> personagem pertencente a uma </w:t>
      </w:r>
      <w:r w:rsidRPr="001F1399">
        <w:rPr>
          <w:sz w:val="24"/>
          <w:szCs w:val="24"/>
        </w:rPr>
        <w:t>fração</w:t>
      </w:r>
      <w:r w:rsidRPr="001F1399">
        <w:rPr>
          <w:sz w:val="24"/>
          <w:szCs w:val="24"/>
        </w:rPr>
        <w:t xml:space="preserve"> frágil da sociedade (sofrendo de doença mental</w:t>
      </w:r>
      <w:r w:rsidRPr="001F1399">
        <w:rPr>
          <w:sz w:val="24"/>
          <w:szCs w:val="24"/>
        </w:rPr>
        <w:t>, sofrendo por isso de estigma social</w:t>
      </w:r>
      <w:r w:rsidRPr="001F1399">
        <w:rPr>
          <w:sz w:val="24"/>
          <w:szCs w:val="24"/>
        </w:rPr>
        <w:t>) e verifi</w:t>
      </w:r>
      <w:r w:rsidRPr="001F1399">
        <w:rPr>
          <w:sz w:val="24"/>
          <w:szCs w:val="24"/>
        </w:rPr>
        <w:t>car</w:t>
      </w:r>
      <w:r w:rsidRPr="001F1399">
        <w:rPr>
          <w:sz w:val="24"/>
          <w:szCs w:val="24"/>
        </w:rPr>
        <w:t xml:space="preserve"> se o jogador consegue sentir empatia p</w:t>
      </w:r>
      <w:r w:rsidRPr="001F1399">
        <w:rPr>
          <w:sz w:val="24"/>
          <w:szCs w:val="24"/>
        </w:rPr>
        <w:t>elo mesmo,</w:t>
      </w:r>
      <w:r w:rsidRPr="001F1399">
        <w:rPr>
          <w:sz w:val="24"/>
          <w:szCs w:val="24"/>
        </w:rPr>
        <w:t xml:space="preserve">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1D4B8A36" w:rsidR="0061708B" w:rsidRDefault="0061708B" w:rsidP="0061708B">
      <w:pPr>
        <w:rPr>
          <w:sz w:val="24"/>
          <w:szCs w:val="24"/>
        </w:rPr>
      </w:pPr>
    </w:p>
    <w:p w14:paraId="7601F3FC" w14:textId="0B063C4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Enquadramento teórico (resumo)</w:t>
      </w:r>
    </w:p>
    <w:p w14:paraId="09422A23" w14:textId="4A572DBF" w:rsidR="00CC3550" w:rsidRDefault="00CC3550" w:rsidP="0061708B">
      <w:pPr>
        <w:rPr>
          <w:sz w:val="24"/>
          <w:szCs w:val="24"/>
        </w:rPr>
      </w:pPr>
    </w:p>
    <w:p w14:paraId="0D82D899" w14:textId="711D6602" w:rsidR="00CC3550" w:rsidRDefault="00CC3550" w:rsidP="0061708B">
      <w:pPr>
        <w:rPr>
          <w:sz w:val="24"/>
          <w:szCs w:val="24"/>
        </w:rPr>
      </w:pPr>
      <w:r>
        <w:rPr>
          <w:sz w:val="24"/>
          <w:szCs w:val="24"/>
        </w:rPr>
        <w:t>Modelo de análise</w:t>
      </w:r>
    </w:p>
    <w:p w14:paraId="0FDF3DDC" w14:textId="0254E064" w:rsidR="00CC3550" w:rsidRDefault="00CC3550" w:rsidP="0061708B">
      <w:pPr>
        <w:rPr>
          <w:sz w:val="24"/>
          <w:szCs w:val="24"/>
        </w:rPr>
      </w:pPr>
    </w:p>
    <w:p w14:paraId="0D310A0A" w14:textId="2D5ACD78" w:rsidR="00CC3550" w:rsidRDefault="00CC3550" w:rsidP="0061708B">
      <w:pPr>
        <w:rPr>
          <w:sz w:val="24"/>
          <w:szCs w:val="24"/>
        </w:rPr>
      </w:pPr>
    </w:p>
    <w:p w14:paraId="0F894908" w14:textId="20C37756" w:rsidR="00CC3550" w:rsidRDefault="00CC3550" w:rsidP="0061708B">
      <w:pPr>
        <w:rPr>
          <w:sz w:val="24"/>
          <w:szCs w:val="24"/>
        </w:rPr>
      </w:pPr>
    </w:p>
    <w:p w14:paraId="05C5DBA6" w14:textId="12883062" w:rsidR="00CC3550" w:rsidRDefault="00CC3550" w:rsidP="0061708B">
      <w:pPr>
        <w:rPr>
          <w:sz w:val="24"/>
          <w:szCs w:val="24"/>
        </w:rPr>
      </w:pPr>
    </w:p>
    <w:p w14:paraId="0DB4DCDC" w14:textId="6E89970F" w:rsidR="00CC3550" w:rsidRDefault="00CC3550" w:rsidP="0061708B">
      <w:pPr>
        <w:rPr>
          <w:sz w:val="24"/>
          <w:szCs w:val="24"/>
        </w:rPr>
      </w:pPr>
    </w:p>
    <w:p w14:paraId="2F75064F" w14:textId="377FDD7D" w:rsidR="00CC3550" w:rsidRDefault="00CC3550" w:rsidP="0061708B">
      <w:pPr>
        <w:rPr>
          <w:sz w:val="24"/>
          <w:szCs w:val="24"/>
        </w:rPr>
      </w:pPr>
    </w:p>
    <w:p w14:paraId="3F60E79E" w14:textId="03A25EC3" w:rsidR="00CC3550" w:rsidRDefault="00CC3550" w:rsidP="0061708B">
      <w:pPr>
        <w:rPr>
          <w:sz w:val="24"/>
          <w:szCs w:val="24"/>
        </w:rPr>
      </w:pPr>
    </w:p>
    <w:p w14:paraId="071A0176" w14:textId="0BB6BC33" w:rsidR="00CC3550" w:rsidRDefault="00CC3550" w:rsidP="0061708B">
      <w:pPr>
        <w:rPr>
          <w:sz w:val="24"/>
          <w:szCs w:val="24"/>
        </w:rPr>
      </w:pPr>
    </w:p>
    <w:p w14:paraId="7C5EAA12" w14:textId="56AF618F" w:rsidR="00CC3550" w:rsidRDefault="00CC3550" w:rsidP="0061708B">
      <w:pPr>
        <w:rPr>
          <w:sz w:val="24"/>
          <w:szCs w:val="24"/>
        </w:rPr>
      </w:pPr>
    </w:p>
    <w:p w14:paraId="213E8FE1" w14:textId="782277E9" w:rsidR="00CC3550" w:rsidRDefault="00CC3550" w:rsidP="0061708B">
      <w:pPr>
        <w:rPr>
          <w:sz w:val="24"/>
          <w:szCs w:val="24"/>
        </w:rPr>
      </w:pPr>
    </w:p>
    <w:p w14:paraId="5D5F294B" w14:textId="26C001A2" w:rsidR="00CC3550" w:rsidRDefault="00CC3550" w:rsidP="0061708B">
      <w:pPr>
        <w:rPr>
          <w:sz w:val="24"/>
          <w:szCs w:val="24"/>
        </w:rPr>
      </w:pPr>
    </w:p>
    <w:p w14:paraId="2F0B6018" w14:textId="6272540E" w:rsidR="00CC3550" w:rsidRDefault="00CC3550" w:rsidP="0061708B">
      <w:pPr>
        <w:rPr>
          <w:sz w:val="24"/>
          <w:szCs w:val="24"/>
        </w:rPr>
      </w:pPr>
    </w:p>
    <w:p w14:paraId="570F8709" w14:textId="09BC37F8" w:rsidR="00CC3550" w:rsidRDefault="00CC3550" w:rsidP="0061708B">
      <w:pPr>
        <w:rPr>
          <w:sz w:val="24"/>
          <w:szCs w:val="24"/>
        </w:rPr>
      </w:pPr>
    </w:p>
    <w:p w14:paraId="14BBD474" w14:textId="04D211D4" w:rsidR="00CC3550" w:rsidRDefault="00CC3550" w:rsidP="0061708B">
      <w:pPr>
        <w:rPr>
          <w:sz w:val="24"/>
          <w:szCs w:val="24"/>
        </w:rPr>
      </w:pPr>
    </w:p>
    <w:p w14:paraId="0A02A186" w14:textId="17EA039A" w:rsidR="00CC3550" w:rsidRDefault="00CC3550" w:rsidP="0061708B">
      <w:pPr>
        <w:rPr>
          <w:sz w:val="24"/>
          <w:szCs w:val="24"/>
        </w:rPr>
      </w:pPr>
    </w:p>
    <w:p w14:paraId="39924C51" w14:textId="3C868602" w:rsidR="00CC3550" w:rsidRDefault="00CC3550" w:rsidP="0061708B">
      <w:pPr>
        <w:rPr>
          <w:sz w:val="24"/>
          <w:szCs w:val="24"/>
        </w:rPr>
      </w:pPr>
    </w:p>
    <w:p w14:paraId="0FCFD89D" w14:textId="33B5C95D" w:rsidR="00CC3550" w:rsidRDefault="00CC3550" w:rsidP="0061708B">
      <w:pPr>
        <w:rPr>
          <w:sz w:val="24"/>
          <w:szCs w:val="24"/>
        </w:rPr>
      </w:pPr>
    </w:p>
    <w:p w14:paraId="5FFAD5D1" w14:textId="34E99562" w:rsidR="00CC3550" w:rsidRDefault="00CC3550" w:rsidP="0061708B">
      <w:pPr>
        <w:rPr>
          <w:sz w:val="24"/>
          <w:szCs w:val="24"/>
        </w:rPr>
      </w:pPr>
    </w:p>
    <w:p w14:paraId="00149E02" w14:textId="31FE5831" w:rsidR="00CC3550" w:rsidRDefault="00CC3550" w:rsidP="0061708B">
      <w:pPr>
        <w:rPr>
          <w:sz w:val="24"/>
          <w:szCs w:val="24"/>
        </w:rPr>
      </w:pPr>
    </w:p>
    <w:p w14:paraId="058A22C0" w14:textId="1F63E3CA" w:rsidR="00CC3550" w:rsidRDefault="00CC3550" w:rsidP="0061708B">
      <w:pPr>
        <w:rPr>
          <w:sz w:val="24"/>
          <w:szCs w:val="24"/>
        </w:rPr>
      </w:pPr>
    </w:p>
    <w:p w14:paraId="56266D29" w14:textId="0798DC07" w:rsidR="00CC3550" w:rsidRDefault="00CC3550" w:rsidP="0061708B">
      <w:pPr>
        <w:rPr>
          <w:sz w:val="24"/>
          <w:szCs w:val="24"/>
        </w:rPr>
      </w:pPr>
    </w:p>
    <w:p w14:paraId="0E3DAB0C" w14:textId="6ED7AF2B" w:rsidR="00CC3550" w:rsidRDefault="00CC3550" w:rsidP="0061708B">
      <w:pPr>
        <w:rPr>
          <w:sz w:val="24"/>
          <w:szCs w:val="24"/>
        </w:rPr>
      </w:pPr>
    </w:p>
    <w:p w14:paraId="6367ED38" w14:textId="77777777" w:rsidR="00CC3550" w:rsidRDefault="00CC3550" w:rsidP="0061708B">
      <w:pPr>
        <w:rPr>
          <w:sz w:val="24"/>
          <w:szCs w:val="24"/>
        </w:rPr>
      </w:pPr>
    </w:p>
    <w:p w14:paraId="19D4E88C" w14:textId="77777777" w:rsidR="00CC3550" w:rsidRDefault="00CC3550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1B916FA4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(livro 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3D82B133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(página 29, 328)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protótipos</w:t>
      </w:r>
      <w:r w:rsidR="001E6E92">
        <w:rPr>
          <w:sz w:val="24"/>
          <w:szCs w:val="24"/>
        </w:rPr>
        <w:t xml:space="preserve"> em contexto de mundo real com o intuito de descobrir-se novas soluções </w:t>
      </w:r>
      <w:r w:rsidR="001E6E92">
        <w:rPr>
          <w:sz w:val="24"/>
          <w:szCs w:val="24"/>
        </w:rPr>
        <w:lastRenderedPageBreak/>
        <w:t xml:space="preserve">para problemas práticos complexos, que ainda sejam vagos e não tenham sido alvo de investigação considerável. </w:t>
      </w:r>
      <w:r w:rsidR="00CE2405">
        <w:rPr>
          <w:sz w:val="24"/>
          <w:szCs w:val="24"/>
        </w:rPr>
        <w:t>Nesta metodologia, há o foco no desenvolvimento e não tanto nos sujeitos – a recolha de dados pode, nomeadamente, ser efetuada a partir da análise de documentos e literatura - ,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6DBB8F5F" w14:textId="77777777" w:rsidR="00FC1313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Participantes</w:t>
      </w:r>
    </w:p>
    <w:p w14:paraId="13C039CB" w14:textId="76742384" w:rsidR="00E80545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61708B">
      <w:pPr>
        <w:rPr>
          <w:sz w:val="24"/>
          <w:szCs w:val="24"/>
        </w:rPr>
      </w:pPr>
    </w:p>
    <w:p w14:paraId="64929AFB" w14:textId="201970AE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Técnicas e instrumentos de recolha de dados</w:t>
      </w:r>
    </w:p>
    <w:p w14:paraId="0B049663" w14:textId="5994C569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61708B">
      <w:pPr>
        <w:rPr>
          <w:sz w:val="24"/>
          <w:szCs w:val="24"/>
        </w:rPr>
      </w:pPr>
    </w:p>
    <w:p w14:paraId="04FE2467" w14:textId="477B0323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>Tratamento de dados</w:t>
      </w:r>
    </w:p>
    <w:p w14:paraId="55343147" w14:textId="2080F45D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0E2B5B45" w14:textId="3059247C" w:rsidR="00950681" w:rsidRDefault="00950681" w:rsidP="0061708B">
      <w:pPr>
        <w:rPr>
          <w:sz w:val="24"/>
          <w:szCs w:val="24"/>
        </w:rPr>
      </w:pPr>
    </w:p>
    <w:p w14:paraId="66D96849" w14:textId="2B9A7FF6" w:rsidR="00950681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Plano de contingência</w:t>
      </w:r>
    </w:p>
    <w:p w14:paraId="612BCB38" w14:textId="68200ECA" w:rsidR="00EE5A84" w:rsidRDefault="00EE5A84" w:rsidP="0061708B">
      <w:pPr>
        <w:rPr>
          <w:sz w:val="24"/>
          <w:szCs w:val="24"/>
        </w:rPr>
      </w:pPr>
    </w:p>
    <w:p w14:paraId="30E4475B" w14:textId="21AAB345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Cronograma</w:t>
      </w:r>
    </w:p>
    <w:p w14:paraId="2CAC2553" w14:textId="6320B106" w:rsidR="00EE5A84" w:rsidRDefault="00EE5A84" w:rsidP="0061708B">
      <w:pPr>
        <w:rPr>
          <w:sz w:val="24"/>
          <w:szCs w:val="24"/>
        </w:rPr>
      </w:pPr>
    </w:p>
    <w:p w14:paraId="78342524" w14:textId="50ADD81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sultados esperados</w:t>
      </w:r>
    </w:p>
    <w:p w14:paraId="3846BAE0" w14:textId="0C7BEDC8" w:rsidR="00EE5A84" w:rsidRDefault="00EE5A84" w:rsidP="0061708B">
      <w:pPr>
        <w:rPr>
          <w:sz w:val="24"/>
          <w:szCs w:val="24"/>
        </w:rPr>
      </w:pPr>
    </w:p>
    <w:p w14:paraId="095DD34C" w14:textId="5CCC1B98" w:rsidR="00EE5A84" w:rsidRPr="00E80545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ferências bibliográficas</w:t>
      </w:r>
    </w:p>
    <w:p w14:paraId="7B8795F9" w14:textId="77777777" w:rsidR="00395F17" w:rsidRPr="0061708B" w:rsidRDefault="00395F17" w:rsidP="0061708B">
      <w:pPr>
        <w:rPr>
          <w:sz w:val="24"/>
          <w:szCs w:val="24"/>
        </w:rPr>
      </w:pPr>
    </w:p>
    <w:p w14:paraId="0019D150" w14:textId="59AB8607" w:rsidR="001F1399" w:rsidRPr="0045295E" w:rsidRDefault="001F1399" w:rsidP="00E55603">
      <w:pPr>
        <w:rPr>
          <w:sz w:val="24"/>
          <w:szCs w:val="24"/>
        </w:rPr>
      </w:pPr>
    </w:p>
    <w:sectPr w:rsidR="001F1399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D602D"/>
    <w:rsid w:val="004E7F76"/>
    <w:rsid w:val="004F69DD"/>
    <w:rsid w:val="00554BCD"/>
    <w:rsid w:val="005B0DF5"/>
    <w:rsid w:val="005D568C"/>
    <w:rsid w:val="0061708B"/>
    <w:rsid w:val="008536D7"/>
    <w:rsid w:val="008646A7"/>
    <w:rsid w:val="00950681"/>
    <w:rsid w:val="009525F7"/>
    <w:rsid w:val="00960660"/>
    <w:rsid w:val="00A230F6"/>
    <w:rsid w:val="00A50AE5"/>
    <w:rsid w:val="00A65BDE"/>
    <w:rsid w:val="00B8343A"/>
    <w:rsid w:val="00C31CE1"/>
    <w:rsid w:val="00CB726D"/>
    <w:rsid w:val="00CC3550"/>
    <w:rsid w:val="00CD24CE"/>
    <w:rsid w:val="00CE2405"/>
    <w:rsid w:val="00D03DDF"/>
    <w:rsid w:val="00D208F1"/>
    <w:rsid w:val="00D93764"/>
    <w:rsid w:val="00E55603"/>
    <w:rsid w:val="00E80545"/>
    <w:rsid w:val="00EC2910"/>
    <w:rsid w:val="00EE5A84"/>
    <w:rsid w:val="00F310C7"/>
    <w:rsid w:val="00F47789"/>
    <w:rsid w:val="00F5034F"/>
    <w:rsid w:val="00FC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sns24.gov.pt/tema/saude-mental/impacto-da-covid-19-na-saude-mental/#qual-o-impacto-que-a-covid-19-teve-nas-populaco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ZJYg7cXRQXs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1zesVBH5y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10</Pages>
  <Words>2283</Words>
  <Characters>1301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3</cp:revision>
  <dcterms:created xsi:type="dcterms:W3CDTF">2023-01-21T16:18:00Z</dcterms:created>
  <dcterms:modified xsi:type="dcterms:W3CDTF">2023-01-22T12:12:00Z</dcterms:modified>
</cp:coreProperties>
</file>